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lectronics Engineer | United States San Francisc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Tech Street, San Francisco, CA 94105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electronics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ohndoeportfolio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lectronics Engineer with over 8 years of experience in designing, developing, and optimizing advanced electronic systems. Based in the vibrant tech ecosystem of San Francisco, United States, I specialize in embedded systems, IoT solutions, and PCB design. My career has been shaped by collaboration with leading startups and established firms in Silicon Valley, where I have contributed to innovations that align with the region's focus on cutting-edge technology and sustainable engineering practices. Proficient in both analog and digital circuit design, I thrive in dynamic environments that prioritize creativity, precision, and problem-solving. My work in San Francisco has allowed me to engage with the global electronics community while addressing local challenges through technological advancement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sign:</w:t>
      </w:r>
      <w:r>
        <w:t xml:space="preserve"> </w:t>
      </w:r>
      <w:r>
        <w:t xml:space="preserve">Altium Designer, Cadence OrCAD, Ki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VHDL/Verilo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mware Development:</w:t>
      </w:r>
      <w:r>
        <w:t xml:space="preserve"> </w:t>
      </w:r>
      <w:r>
        <w:t xml:space="preserve">Embedded C, RTOS (FreeRTOS), ARM Cortex-M se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Measurement:</w:t>
      </w:r>
      <w:r>
        <w:t xml:space="preserve"> </w:t>
      </w:r>
      <w:r>
        <w:t xml:space="preserve">Oscilloscopes, Logic Analyzers, Multimet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al Integrity:</w:t>
      </w:r>
      <w:r>
        <w:t xml:space="preserve"> </w:t>
      </w:r>
      <w:r>
        <w:t xml:space="preserve">High-speed PCB design, EMI/EMC compli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oT &amp; Networking:</w:t>
      </w:r>
      <w:r>
        <w:t xml:space="preserve"> </w:t>
      </w:r>
      <w:r>
        <w:t xml:space="preserve">MQTT, LoRaWAN, Bluetooth Low Energy (BL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EEE Certified Electronics Engineer, CE Marking Compliance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Aurora Innovations, San Francisco, C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velopment of a next-generation IoT sensor network for smart city infrastructure, reducing energy consumption by 25% through optimized power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lgorithms into embedded systems, enhancing real-time data processing capabilities for San Francisco-based clients in healthcare and logistic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deliver a scalable PCB solution that met strict IEEE standards, supporting the expansion of Aurora’s product line into international marke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low-power wireless communication module, which became a key component in San Francisco’s urban mobility projects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Silicon Valley Tech Solutions, San Francisco, CA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tested custom electronics for industrial automation systems, improving system reliability by 40% through rigorous simulation and prototyping.</w:t>
      </w:r>
    </w:p>
    <w:p>
      <w:pPr>
        <w:numPr>
          <w:ilvl w:val="0"/>
          <w:numId w:val="1003"/>
        </w:numPr>
        <w:pStyle w:val="Compact"/>
      </w:pPr>
      <w:r>
        <w:t xml:space="preserve">Developed firmware for a real-time monitoring device used in San Francisco’s renewable energy projects, ensuring compliance with U.S. safety regulation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the United States, including San Francisco-based startups, resolving complex hardware issues within 24 hours.</w:t>
      </w:r>
    </w:p>
    <w:p>
      <w:pPr>
        <w:numPr>
          <w:ilvl w:val="0"/>
          <w:numId w:val="1003"/>
        </w:numPr>
        <w:pStyle w:val="Compact"/>
      </w:pPr>
      <w:r>
        <w:t xml:space="preserve">Participated in the prototyping of a wearable medical device that gained FDA approval, showcasing expertise in biopotential signal processing and low-noise design.</w:t>
      </w:r>
    </w:p>
    <w:bookmarkEnd w:id="24"/>
    <w:bookmarkStart w:id="25" w:name="junior-electronics-engineer"/>
    <w:p>
      <w:pPr>
        <w:pStyle w:val="Heading3"/>
      </w:pPr>
      <w:r>
        <w:t xml:space="preserve">Junior Electronics Engineer</w:t>
      </w:r>
    </w:p>
    <w:p>
      <w:pPr>
        <w:pStyle w:val="FirstParagraph"/>
      </w:pPr>
      <w:r>
        <w:rPr>
          <w:iCs/>
          <w:i/>
        </w:rPr>
        <w:t xml:space="preserve">CircuitWorks Inc., San Francisco, CA</w:t>
      </w:r>
      <w:r>
        <w:t xml:space="preserve"> </w:t>
      </w:r>
      <w:r>
        <w:t xml:space="preserve">| September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CB layouts for consumer electronics, reducing production costs by 15% through design optimization.</w:t>
      </w:r>
    </w:p>
    <w:p>
      <w:pPr>
        <w:numPr>
          <w:ilvl w:val="0"/>
          <w:numId w:val="1004"/>
        </w:numPr>
        <w:pStyle w:val="Compact"/>
      </w:pPr>
      <w:r>
        <w:t xml:space="preserve">Conducted failure analysis on faulty circuit boards, identifying root causes and implementing corrective actions to improve product quality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IoT modules into existing systems, enabling remote monitoring and data analytics for clients in the San Francisco Bay Area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7b95d8729012f59fd715cc6ccfd4ef5013598cc"/>
    <w:p>
      <w:pPr>
        <w:pStyle w:val="Heading3"/>
      </w:pPr>
      <w:r>
        <w:t xml:space="preserve">Bachelor of Science in Electronics Engineering</w:t>
      </w:r>
    </w:p>
    <w:p>
      <w:pPr>
        <w:pStyle w:val="FirstParagraph"/>
      </w:pPr>
      <w:r>
        <w:rPr>
          <w:iCs/>
          <w:i/>
        </w:rPr>
        <w:t xml:space="preserve">University of California, Berkeley, CA</w:t>
      </w:r>
      <w:r>
        <w:t xml:space="preserve"> </w:t>
      </w:r>
      <w:r>
        <w:t xml:space="preserve">| Graduated: June 2012</w:t>
      </w:r>
    </w:p>
    <w:p>
      <w:pPr>
        <w:pStyle w:val="BodyText"/>
      </w:pPr>
      <w:r>
        <w:rPr>
          <w:bCs/>
          <w:b/>
        </w:rPr>
        <w:t xml:space="preserve">Relevant Coursework:</w:t>
      </w:r>
      <w:r>
        <w:t xml:space="preserve"> </w:t>
      </w:r>
      <w:r>
        <w:t xml:space="preserve">Digital Signal Processing, Microcontroller Systems, RF Circuit Desig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-additional-information"/>
    <w:p>
      <w:pPr>
        <w:pStyle w:val="Heading2"/>
      </w:pPr>
      <w:r>
        <w:t xml:space="preserve">Certifications &amp; 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.E. License (Professional Engineer):</w:t>
      </w:r>
      <w:r>
        <w:t xml:space="preserve"> </w:t>
      </w:r>
      <w:r>
        <w:t xml:space="preserve">California Board of Professional Engineers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EEE Member:</w:t>
      </w:r>
      <w:r>
        <w:t xml:space="preserve"> </w:t>
      </w:r>
      <w:r>
        <w:t xml:space="preserve">Senior Member, IEEE Circuit and Systems Socie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Native), Spanish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mentor for STEM programs in San Francisco public schoo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Open-source hardware design for solar-powered IoT gateways, published on GitHu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sume | Electronics Engineer | United States San Francisco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| United States San Francisco</dc:title>
  <dc:creator/>
  <dc:language>en</dc:language>
  <cp:keywords/>
  <dcterms:created xsi:type="dcterms:W3CDTF">2026-07-23T20:05:32Z</dcterms:created>
  <dcterms:modified xsi:type="dcterms:W3CDTF">2026-07-23T20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